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2B90318D" w:rsidR="004E0BE8" w:rsidRDefault="005675EB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481A24" w:rsidRPr="00481A24">
        <w:t>2021 mRNA Clinical Tri</w:t>
      </w:r>
      <w:r w:rsidR="00481A24">
        <w:t xml:space="preserve">al Enabling Infrastructure </w:t>
      </w:r>
      <w:r w:rsidR="00E64E4C"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5869FD23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481A24" w:rsidRPr="00481A24">
        <w:t>MRFF 2021 mRNA Clinical Trial Enabling Infrastructure Grant</w:t>
      </w:r>
      <w:r w:rsidR="00481A24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287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81A24"/>
    <w:rsid w:val="004973A7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7D77F0-4FF2-4100-8141-4B00B8DD0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7B82C9-56FC-41AB-8715-8F2EF538C3D0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purl.org/dc/terms/"/>
    <ds:schemaRef ds:uri="http://purl.org/dc/dcmitype/"/>
    <ds:schemaRef ds:uri="http://schemas.microsoft.com/office/infopath/2007/PartnerControls"/>
    <ds:schemaRef ds:uri="2a251b7e-61e4-4816-a71f-b295a9ad20fb"/>
    <ds:schemaRef ds:uri="http://schemas.openxmlformats.org/package/2006/metadata/core-properties"/>
    <ds:schemaRef ds:uri="http://schemas.microsoft.com/sharepoint/v4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6A32C1B5-641F-44A2-8156-E0E06C451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0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1T02:30:00Z</dcterms:created>
  <dcterms:modified xsi:type="dcterms:W3CDTF">2022-03-11T02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</Properties>
</file>